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For Web Designer Internship Position</w:t>
      </w:r>
    </w:p>
    <w:bookmarkEnd w:id="20"/>
    <w:p>
      <w:pPr>
        <w:pStyle w:val="BodyText"/>
      </w:pPr>
      <w:r>
        <w:t xml:space="preserve">[Your Full Name]</w:t>
      </w:r>
    </w:p>
    <w:p>
      <w:pPr>
        <w:pStyle w:val="BodyText"/>
      </w:pPr>
      <w:r>
        <w:t xml:space="preserve">123 Innovation Street</w:t>
      </w:r>
    </w:p>
    <w:p>
      <w:pPr>
        <w:pStyle w:val="BodyText"/>
      </w:pPr>
      <w:r>
        <w:t xml:space="preserve">Carlton, Victoria 3053</w:t>
      </w:r>
    </w:p>
    <w:p>
      <w:pPr>
        <w:pStyle w:val="BodyText"/>
      </w:pPr>
      <w:r>
        <w:t xml:space="preserve">Australia</w:t>
      </w:r>
    </w:p>
    <w:p>
      <w:pPr>
        <w:pStyle w:val="BodyText"/>
      </w:pPr>
      <w:r>
        <w:t xml:space="preserve">Email: your.email@example.com | Phone: +61 4XX XXX XXXX</w:t>
      </w:r>
    </w:p>
    <w:p>
      <w:pPr>
        <w:pStyle w:val="BodyText"/>
      </w:pPr>
      <w:r>
        <w:t xml:space="preserve">Date: October 26, 2023</w:t>
      </w:r>
    </w:p>
    <w:p>
      <w:pPr>
        <w:pStyle w:val="BodyText"/>
      </w:pPr>
      <w:r>
        <w:t xml:space="preserve">Dear Hiring Manager,</w:t>
      </w:r>
    </w:p>
    <w:bookmarkStart w:id="21" w:name="Xbbe1980777d5c43a768622ea180ad395d76ac98"/>
    <w:p>
      <w:pPr>
        <w:pStyle w:val="Heading2"/>
      </w:pPr>
      <w:r>
        <w:t xml:space="preserve">Embarking on a Creative Journey in Australia Melbourne's Dynamic Digital Landscape</w:t>
      </w:r>
    </w:p>
    <w:bookmarkEnd w:id="21"/>
    <w:p>
      <w:pPr>
        <w:pStyle w:val="FirstParagraph"/>
      </w:pPr>
      <w:r>
        <w:t xml:space="preserve">I am writing with profound enthusiasm to submit my Internship Application Letter for the Web Designer Intern position at your esteemed Melbourne-based digital agency, as advertised on LinkedIn. As a passionate design student deeply immersed in Australia's rapidly evolving creative ecosystem, I have long admired your firm's innovative approach to user experience and responsive design – particularly your award-winning work with Melbourne cultural institutions like the National Gallery of Victoria and the Melbourne International Film Festival. This opportunity represents more than just an internship; it is the catalyst I seek to launch my career as a professional Web Designer within Australia's most vibrant tech community.</w:t>
      </w:r>
    </w:p>
    <w:p>
      <w:pPr>
        <w:pStyle w:val="BodyText"/>
      </w:pPr>
      <w:r>
        <w:t xml:space="preserve">Having completed my Bachelor of Design (Web and Digital Media) at RMIT University with distinction, I have cultivated a robust foundation in industry-standard tools including Adobe Creative Suite, Figma, and responsive frameworks like Bootstrap. My academic projects consistently demonstrate an understanding of Melbourne's unique design sensibilities – from creating intuitive interfaces for local startups targeting the Asian market to developing accessible websites for non-profit organizations serving Australia's diverse communities. In my final-year capstone project, I designed a mobile-first e-commerce platform specifically tailored for Melbourne-based artisans, incorporating local cultural elements while ensuring ADA compliance. This project earned recognition at the Victorian Design Awards 2023 and underscored my commitment to creating digital experiences that resonate with both Australian audiences and global standards.</w:t>
      </w:r>
    </w:p>
    <w:bookmarkStart w:id="22" w:name="X5683d35bcdb313162a51b0d201a2d8ad33c7e2e"/>
    <w:p>
      <w:pPr>
        <w:pStyle w:val="Heading2"/>
      </w:pPr>
      <w:r>
        <w:t xml:space="preserve">Why Australia Melbourne? A Cultural Imperative for Digital Innovation</w:t>
      </w:r>
    </w:p>
    <w:p>
      <w:pPr>
        <w:pStyle w:val="FirstParagraph"/>
      </w:pPr>
      <w:r>
        <w:t xml:space="preserve">What truly excites me about this opportunity is the chance to contribute to Australia Melbourne's position as a leading global hub for digital creativity. Having lived and studied in Melbourne since 2021, I've witnessed firsthand how our city's multicultural energy fuels exceptional design thinking. The convergence of indigenous storytelling traditions with cutting-edge technology – evident in projects like the Australian Centre for the Moving Image (ACMI) exhibitions – inspires my approach to web design. I am particularly drawn to your company's work on the City of Melbourne's Sustainability Dashboard, which masterfully blends civic engagement with intuitive navigation; this exemplifies the kind of meaningful digital experience I aspire to create as a Web Designer.</w:t>
      </w:r>
    </w:p>
    <w:p>
      <w:pPr>
        <w:pStyle w:val="BodyText"/>
      </w:pPr>
      <w:r>
        <w:t xml:space="preserve">During my time in Melbourne, I've actively participated in local design communities that shape our city's creative landscape. I regularly attend meetups at the Melbourne Design Week and volunteer for Code for Australia, where I assisted in developing accessible voting platforms during the 2022 Victorian State Election. These experiences taught me how deeply Melbourne's digital infrastructure is intertwined with social impact – a perspective that informs my design philosophy. For instance, when redesigning a local community garden website, I incorporated features enabling multilingual access for our city's large Vietnamese and Greek communities, demonstrating how inclusive design strengthens community bonds.</w:t>
      </w:r>
    </w:p>
    <w:bookmarkEnd w:id="22"/>
    <w:bookmarkStart w:id="23" w:name="X95ebc352c65484c873218acd2a61e2543e85583"/>
    <w:p>
      <w:pPr>
        <w:pStyle w:val="Heading2"/>
      </w:pPr>
      <w:r>
        <w:t xml:space="preserve">Technical Proficiency Aligned with Melbourne's Digital Demands</w:t>
      </w:r>
    </w:p>
    <w:p>
      <w:pPr>
        <w:pStyle w:val="FirstParagraph"/>
      </w:pPr>
      <w:r>
        <w:t xml:space="preserve">My technical skill set is precisely calibrated to meet the demands of modern web design in Australia Melbourne. I possess advanced proficiency in HTML5, CSS3, and JavaScript – skills honed through creating three responsive websites for Victorian small businesses during my studies. For my portfolio piece "Melbourne Makers," I developed a dynamic platform showcasing local craftspeople that achieved 40% faster load times than industry benchmarks through strategic image optimization techniques. My understanding of Australian digital standards is equally critical: I maintain current knowledge of the Web Content Accessibility Guidelines (WCAG) 2.1 and have implemented them in all projects to ensure compliance with the Disability Standards for Education.</w:t>
      </w:r>
    </w:p>
    <w:p>
      <w:pPr>
        <w:pStyle w:val="BodyText"/>
      </w:pPr>
      <w:r>
        <w:t xml:space="preserve">What distinguishes me as a candidate is my proactive approach to staying ahead of Melbourne's evolving digital trends. I've recently completed a specialized course in progressive web apps (PWAs) through the University of Melbourne's Digital Innovation Hub, which directly addresses the growing demand for offline-capable applications among Australian consumers. Additionally, I monitor key industry developments like Adobe's Shift initiative and local initiatives such as the Victorian Government's Digital Strategy 2030 – insights I would bring to your team during my internship.</w:t>
      </w:r>
    </w:p>
    <w:bookmarkEnd w:id="23"/>
    <w:bookmarkStart w:id="24" w:name="X3a6963bc64b0a7f826e819e3def3475425996b5"/>
    <w:p>
      <w:pPr>
        <w:pStyle w:val="Heading2"/>
      </w:pPr>
      <w:r>
        <w:t xml:space="preserve">Why Your Melbourne-Based Agency? A Synergistic Vision</w:t>
      </w:r>
    </w:p>
    <w:p>
      <w:pPr>
        <w:pStyle w:val="FirstParagraph"/>
      </w:pPr>
      <w:r>
        <w:t xml:space="preserve">Your agency's commitment to "designing digital experiences that tell Australia's stories" perfectly aligns with my professional aspirations. I've followed your team's work on projects like the Victorian Government's Tourism Portal and the Yarra Valley Wine Association site – both exemplify how strategic web design can elevate cultural identity while driving measurable engagement. Your company doesn't just build websites; you create digital ambassadors for Melbourne's spirit, a philosophy I've personally adopted through my volunteer work with Melbourne City Mission to redesign their donation platform. The opportunity to learn from your senior designers – particularly your award-winning lead designer who recently spoke at the AUS Design Summit – is precisely the mentorship I seek as a burgeoning Web Designer in Australia.</w:t>
      </w:r>
    </w:p>
    <w:p>
      <w:pPr>
        <w:pStyle w:val="BodyText"/>
      </w:pPr>
      <w:r>
        <w:t xml:space="preserve">I am equally drawn to your agency's investment in Melbourne's creative ecosystem through initiatives like the "Design Futures" scholarship program. This commitment mirrors my belief that sustainable digital growth must be nurtured within local communities. As someone who actively participates in Melbourne's design scene through platforms like Designboom Australia and the Australian Graphic Design Association (AGDA), I understand how vital this collaborative environment is for innovation – especially in a city where creativity drives 12% of our economic output according to recent Deloitte reports.</w:t>
      </w:r>
    </w:p>
    <w:bookmarkEnd w:id="24"/>
    <w:bookmarkStart w:id="25" w:name="Xff18305b5cdc140d69a369f57e00a7da0090ac5"/>
    <w:p>
      <w:pPr>
        <w:pStyle w:val="Heading2"/>
      </w:pPr>
      <w:r>
        <w:t xml:space="preserve">A Commitment to Growth Within Australia's Digital Future</w:t>
      </w:r>
    </w:p>
    <w:p>
      <w:pPr>
        <w:pStyle w:val="FirstParagraph"/>
      </w:pPr>
      <w:r>
        <w:t xml:space="preserve">My internship application represents not just a learning opportunity, but a commitment to contributing meaningfully to Australia Melbourne's digital advancement. I understand that as a Web Designer intern in our city, my role extends beyond technical execution – it involves understanding the cultural context of each project. Whether designing for Melbourne's coffee culture startups or government services targeting First Nations communities, I approach every challenge with respect for Australian design values: functionality rooted in user needs, visual storytelling that reflects our multicultural identity, and technical excellence that meets global standards.</w:t>
      </w:r>
    </w:p>
    <w:p>
      <w:pPr>
        <w:pStyle w:val="BodyText"/>
      </w:pPr>
      <w:r>
        <w:t xml:space="preserve">I am prepared to dedicate 20 hours per week to this internship starting February 2024. My availability aligns perfectly with Melbourne's academic calendar, allowing me to fully immerse myself in your projects during my final semester. I've attached my portfolio showcasing responsive design projects completed for Victorian clients, including the 'Melbourne Community Garden Network' site that increased volunteer sign-ups by 65% through improved mobile accessibility – a testament to how thoughtful Web Designer work can create tangible community impact.</w:t>
      </w:r>
    </w:p>
    <w:bookmarkEnd w:id="25"/>
    <w:p>
      <w:pPr>
        <w:pStyle w:val="BodyText"/>
      </w:pPr>
      <w:r>
        <w:t xml:space="preserve">I am eager to bring my passion for inclusive design, technical skills in modern web development, and deep appreciation for Melbourne's creative spirit to your team. Thank you for considering this Internship Application Letter. I look forward to discussing how my proactive approach and dedication to Australian digital innovation can benefit your agency as we shape the future of web experiences in Australia Melbourne together.</w:t>
      </w:r>
    </w:p>
    <w:p>
      <w:pPr>
        <w:pStyle w:val="BodyText"/>
      </w:pPr>
      <w:r>
        <w:t xml:space="preserve">With sincere regards,</w:t>
      </w:r>
    </w:p>
    <w:p>
      <w:pPr>
        <w:pStyle w:val="BodyText"/>
      </w:pPr>
      <w:r>
        <w:t xml:space="preserve">[Your Full Name]</w:t>
      </w:r>
    </w:p>
    <w:bookmarkStart w:id="26" w:name="portfolio-highlights"/>
    <w:p>
      <w:pPr>
        <w:pStyle w:val="Heading3"/>
      </w:pPr>
      <w:r>
        <w:t xml:space="preserve">Portfolio Highlights</w:t>
      </w:r>
    </w:p>
    <w:p>
      <w:pPr>
        <w:numPr>
          <w:ilvl w:val="0"/>
          <w:numId w:val="1001"/>
        </w:numPr>
        <w:pStyle w:val="Compact"/>
      </w:pPr>
      <w:r>
        <w:rPr>
          <w:bCs/>
          <w:b/>
        </w:rPr>
        <w:t xml:space="preserve">Melbourne Makers</w:t>
      </w:r>
      <w:r>
        <w:t xml:space="preserve"> </w:t>
      </w:r>
      <w:r>
        <w:t xml:space="preserve">(E-commerce platform for Victorian artisans) - www.melbournemakers.com</w:t>
      </w:r>
    </w:p>
    <w:p>
      <w:pPr>
        <w:numPr>
          <w:ilvl w:val="0"/>
          <w:numId w:val="1001"/>
        </w:numPr>
        <w:pStyle w:val="Compact"/>
      </w:pPr>
      <w:r>
        <w:rPr>
          <w:bCs/>
          <w:b/>
        </w:rPr>
        <w:t xml:space="preserve">Yarra Valley Wine Association</w:t>
      </w:r>
      <w:r>
        <w:t xml:space="preserve"> </w:t>
      </w:r>
      <w:r>
        <w:t xml:space="preserve">(Responsive site with interactive map) - www.yarravalleywine.org.au</w:t>
      </w:r>
    </w:p>
    <w:p>
      <w:pPr>
        <w:numPr>
          <w:ilvl w:val="0"/>
          <w:numId w:val="1001"/>
        </w:numPr>
        <w:pStyle w:val="Compact"/>
      </w:pPr>
      <w:r>
        <w:rPr>
          <w:bCs/>
          <w:b/>
        </w:rPr>
        <w:t xml:space="preserve">Melbourne Community Garden Network</w:t>
      </w:r>
      <w:r>
        <w:t xml:space="preserve"> </w:t>
      </w:r>
      <w:r>
        <w:t xml:space="preserve">(Accessibility-focused platform) - www.mcgarden.org.au</w:t>
      </w:r>
    </w:p>
    <w:bookmarkEnd w:id="26"/>
    <w:p>
      <w:pPr>
        <w:pStyle w:val="FirstParagraph"/>
      </w:pPr>
      <w:r>
        <w:t xml:space="preserve">This document constitutes a professional Internship Application Letter for Web Designer positions in Australia Melbourne.</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7-14T23:06:57Z</dcterms:created>
  <dcterms:modified xsi:type="dcterms:W3CDTF">2026-07-14T23:06:57Z</dcterms:modified>
</cp:coreProperties>
</file>

<file path=docProps/custom.xml><?xml version="1.0" encoding="utf-8"?>
<Properties xmlns="http://schemas.openxmlformats.org/officeDocument/2006/custom-properties" xmlns:vt="http://schemas.openxmlformats.org/officeDocument/2006/docPropsVTypes"/>
</file>